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289B3535" w14:textId="77777777" w:rsidR="000846B2" w:rsidRDefault="000846B2"/>
    <w:p w14:paraId="05DE4A06" w14:textId="42E86C7F" w:rsidR="000846B2" w:rsidRDefault="000846B2">
      <w:r>
        <w:t>A quote by Eknath Daster:</w:t>
      </w:r>
    </w:p>
    <w:p w14:paraId="3DF79A9F" w14:textId="51A4DEC0" w:rsidR="000846B2" w:rsidRDefault="000846B2">
      <w:r>
        <w:t>Programming is thinking, not typing.</w:t>
      </w:r>
      <w:bookmarkStart w:id="0" w:name="_GoBack"/>
      <w:bookmarkEnd w:id="0"/>
    </w:p>
    <w:p w14:paraId="5EF39D5A" w14:textId="77777777" w:rsidR="000846B2" w:rsidRDefault="000846B2"/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846B2"/>
    <w:rsid w:val="00091943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Demo</cp:lastModifiedBy>
  <cp:revision>5</cp:revision>
  <dcterms:created xsi:type="dcterms:W3CDTF">2021-03-09T01:12:00Z</dcterms:created>
  <dcterms:modified xsi:type="dcterms:W3CDTF">2021-08-23T10:38:00Z</dcterms:modified>
</cp:coreProperties>
</file>